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82.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83.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84.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85.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86.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87.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88.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8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8.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49.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50.png" ContentType="image/png"/>
  <Override PartName="/word/media/rId77.png" ContentType="image/png"/>
  <Override PartName="/word/media/rId78.png" ContentType="image/png"/>
  <Override PartName="/word/media/rId79.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89716, Number Passed Filter: 88215</w:t>
      </w:r>
      <w:r>
        <w:br/>
      </w:r>
      <w:r>
        <w:rPr>
          <w:rStyle w:val="VerbatimChar"/>
        </w:rPr>
        <w:t xml:space="preserve">## I Codes: 15419 (17.186455%)</w:t>
      </w:r>
      <w:r>
        <w:br/>
      </w:r>
      <w:r>
        <w:rPr>
          <w:rStyle w:val="VerbatimChar"/>
        </w:rPr>
        <w:t xml:space="preserve">## Q Codes: 729 (0.812564%)</w:t>
      </w:r>
      <w:r>
        <w:br/>
      </w:r>
      <w:r>
        <w:rPr>
          <w:rStyle w:val="VerbatimChar"/>
        </w:rPr>
        <w:t xml:space="preserve">## U Codes: 4456 (4.966784%)</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47"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Scatter_Excluded-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Scatter_Excluded-7.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Scatter_Excluded-8.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Scatter_Excluded-9.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bookmarkEnd w:id="47"/>
    <w:bookmarkStart w:id="80"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1.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2.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3.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4.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5.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6.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7.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8.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9.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10.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11.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12.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13.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14.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15.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16.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17.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18.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19.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20.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21.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22.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23.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24.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25.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26.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27.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28.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29.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30.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31.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Trendlines_ManagedArea-32.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bookmarkEnd w:id="80"/>
    <w:bookmarkStart w:id="177"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1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1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1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1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1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1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1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1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1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1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2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2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22.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23.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24.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25.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26.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27.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28.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29.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30.png" id="0"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31.png" id="0"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32.png" id="0"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33.png" id="0"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34.png" id="0"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35.png" id="0"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36.png" id="0"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37.png" id="0"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38.png" id="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39.png" id="0"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40.png" id="0"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41.png" id="0"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42.png" id="0"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43.png" id="0"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44.png" id="0"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45.png" id="0"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46.png" id="0"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47.png" id="0"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48.png" id="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49.png" id="0"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50.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51.png" id="0"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52.png" id="0"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53.png" id="0"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54.png" id="0"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55.png" id="0"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56.png" id="0"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57.png" id="0"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58.png" id="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59.png" id="0"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60.png" id="0"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61.png" id="0"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62.png" id="0"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63.png" id="0"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64.png" id="0"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65.png" id="0"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66.png" id="0"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67.png" id="0"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68.png" id="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69.png" id="0"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70.png" id="0"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71.png" id="0"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72.png" id="0"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73.png" id="0"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74.png" id="0"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75.png" id="0"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76.png" id="0"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77.png" id="0"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78.png" id="0" name="Picture"/>
                    <pic:cNvPicPr>
                      <a:picLocks noChangeArrowheads="1" noChangeAspect="1"/>
                    </pic:cNvPicPr>
                  </pic:nvPicPr>
                  <pic:blipFill>
                    <a:blip r:embed="rId1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79.png" id="0"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80.png" id="0"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81.png" id="0" name="Picture"/>
                    <pic:cNvPicPr>
                      <a:picLocks noChangeArrowheads="1" noChangeAspect="1"/>
                    </pic:cNvPicPr>
                  </pic:nvPicPr>
                  <pic:blipFill>
                    <a:blip r:embed="rId1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82.png" id="0"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83.png" id="0"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84.png" id="0"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85.png" id="0"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86.png" id="0"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87.png" id="0"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88.png" id="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89.png" id="0"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90.png" id="0" name="Picture"/>
                    <pic:cNvPicPr>
                      <a:picLocks noChangeArrowheads="1" noChangeAspect="1"/>
                    </pic:cNvPicPr>
                  </pic:nvPicPr>
                  <pic:blipFill>
                    <a:blip r:embed="rId1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91.png" id="0"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92.png" id="0"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93.png" id="0" name="Picture"/>
                    <pic:cNvPicPr>
                      <a:picLocks noChangeArrowheads="1" noChangeAspect="1"/>
                    </pic:cNvPicPr>
                  </pic:nvPicPr>
                  <pic:blipFill>
                    <a:blip r:embed="rId1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94.png" id="0"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95.png" id="0"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All_files/figure-html/BoxPlots_ManagedArea-96.png" id="0" name="Picture"/>
                    <pic:cNvPicPr>
                      <a:picLocks noChangeArrowheads="1" noChangeAspect="1"/>
                    </pic:cNvPicPr>
                  </pic:nvPicPr>
                  <pic:blipFill>
                    <a:blip r:embed="rId176"/>
                    <a:stretch>
                      <a:fillRect/>
                    </a:stretch>
                  </pic:blipFill>
                  <pic:spPr bwMode="auto">
                    <a:xfrm>
                      <a:off x="0" y="0"/>
                      <a:ext cx="5334000" cy="6400800"/>
                    </a:xfrm>
                    <a:prstGeom prst="rect">
                      <a:avLst/>
                    </a:prstGeom>
                    <a:noFill/>
                    <a:ln w="9525">
                      <a:noFill/>
                      <a:headEnd/>
                      <a:tailEnd/>
                    </a:ln>
                  </pic:spPr>
                </pic:pic>
              </a:graphicData>
            </a:graphic>
          </wp:inline>
        </w:drawing>
      </w:r>
    </w:p>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3" Target="media/rId83.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84" Target="media/rId84.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85" Target="media/rId85.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86" Target="media/rId86.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87" Target="media/rId87.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88" Target="media/rId88.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89" Target="media/rId8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50" Target="media/rId50.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Total Suspended Solids, TSS</dc:title>
  <dc:creator/>
  <cp:keywords/>
  <dcterms:created xsi:type="dcterms:W3CDTF">2022-10-18T22:47:48Z</dcterms:created>
  <dcterms:modified xsi:type="dcterms:W3CDTF">2022-10-18T22:4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October, 2022</vt:lpwstr>
  </property>
  <property fmtid="{D5CDD505-2E9C-101B-9397-08002B2CF9AE}" pid="3" name="output">
    <vt:lpwstr/>
  </property>
</Properties>
</file>